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67579" w14:textId="3ED6990A" w:rsidR="008B5ADF" w:rsidRPr="00FD791B" w:rsidRDefault="008B5ADF" w:rsidP="008B5ADF">
      <w:pPr>
        <w:bidi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</w:pPr>
      <w:r w:rsidRPr="00FD791B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  <w:t>الجدول الدراسي لبرنامج حيوان/كيمياء للعام الجامعي للمستوى الثالث الفصل الدراسي الثاني</w:t>
      </w:r>
    </w:p>
    <w:tbl>
      <w:tblPr>
        <w:tblStyle w:val="TableGrid"/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294"/>
        <w:gridCol w:w="1289"/>
        <w:gridCol w:w="1293"/>
        <w:gridCol w:w="1294"/>
        <w:gridCol w:w="1293"/>
        <w:gridCol w:w="1293"/>
        <w:gridCol w:w="1290"/>
        <w:gridCol w:w="1290"/>
        <w:gridCol w:w="1289"/>
        <w:gridCol w:w="1289"/>
      </w:tblGrid>
      <w:tr w:rsidR="008B5ADF" w:rsidRPr="00FD791B" w14:paraId="685C39D7" w14:textId="77777777" w:rsidTr="002A3D02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2E755C47" w14:textId="77777777" w:rsidR="008B5ADF" w:rsidRPr="00FD791B" w:rsidRDefault="008B5AD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يوم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761E7E8" w14:textId="77777777" w:rsidR="008B5ADF" w:rsidRPr="00FD791B" w:rsidRDefault="008B5AD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8-9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20AA080" w14:textId="77777777" w:rsidR="008B5ADF" w:rsidRPr="00FD791B" w:rsidRDefault="008B5AD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9-10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5CBC1395" w14:textId="6791E519" w:rsidR="008B5ADF" w:rsidRPr="00FD791B" w:rsidRDefault="008B5AD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0-11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648271A" w14:textId="77777777" w:rsidR="008B5ADF" w:rsidRPr="00FD791B" w:rsidRDefault="008B5AD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1-12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0910E079" w14:textId="77777777" w:rsidR="008B5ADF" w:rsidRPr="00FD791B" w:rsidRDefault="008B5AD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2-1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7803522" w14:textId="77777777" w:rsidR="008B5ADF" w:rsidRPr="00FD791B" w:rsidRDefault="008B5AD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-2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C833584" w14:textId="77777777" w:rsidR="008B5ADF" w:rsidRPr="00FD791B" w:rsidRDefault="008B5AD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2-3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10A8CC77" w14:textId="77777777" w:rsidR="008B5ADF" w:rsidRPr="00FD791B" w:rsidRDefault="008B5AD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3-4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6B8BDF5" w14:textId="77777777" w:rsidR="008B5ADF" w:rsidRPr="00FD791B" w:rsidRDefault="008B5ADF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4-5</w:t>
            </w:r>
          </w:p>
        </w:tc>
      </w:tr>
      <w:tr w:rsidR="00385374" w:rsidRPr="00FD791B" w14:paraId="71ACB791" w14:textId="77777777" w:rsidTr="002A3D02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523E524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سبت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D1A6F78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55E5700A" w14:textId="4FB77361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ك عضوية فيزيائية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5E0821F9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790C2E56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35A941F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24F16545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5BC6D325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759F0C6D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385374" w:rsidRPr="00FD791B" w14:paraId="54906EF5" w14:textId="77777777" w:rsidTr="002A3D02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0A0B2D31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أحد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9D1597C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4D092130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 xml:space="preserve">فسيولوجي 2 </w:t>
            </w:r>
          </w:p>
          <w:p w14:paraId="2EA2235E" w14:textId="08C01C44" w:rsidR="00385374" w:rsidRPr="00FD791B" w:rsidRDefault="00385374" w:rsidP="0038537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ق 2 د/ ايمان صلاح</w:t>
            </w: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77463068" w14:textId="77777777" w:rsidR="00385374" w:rsidRPr="00FD791B" w:rsidRDefault="00385374" w:rsidP="0038537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لم الطفيليات ا.د/جمال</w:t>
            </w:r>
          </w:p>
          <w:p w14:paraId="5D869887" w14:textId="724B0906" w:rsidR="00385374" w:rsidRPr="00FD791B" w:rsidRDefault="00385374" w:rsidP="0038537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ا.د/ هدى ا.د/عبد العظيم م2</w:t>
            </w: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13F66CF1" w14:textId="2A82BCE6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فسيولوجي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FBE0B4D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8C47A30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385374" w:rsidRPr="00FD791B" w14:paraId="2B101A7D" w14:textId="77777777" w:rsidTr="002A3D02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43FD9FF2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إثنين</w:t>
            </w: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0E5C94C2" w14:textId="77777777" w:rsidR="00385374" w:rsidRPr="00FD791B" w:rsidRDefault="00385374" w:rsidP="0038537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ك المواد الملونة</w:t>
            </w:r>
          </w:p>
          <w:p w14:paraId="10C38B87" w14:textId="77777777" w:rsidR="00385374" w:rsidRPr="00FD791B" w:rsidRDefault="00385374" w:rsidP="0038537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د/شيماء عبد الحليم</w:t>
            </w:r>
          </w:p>
          <w:p w14:paraId="05BD75D8" w14:textId="38CC8499" w:rsidR="00385374" w:rsidRPr="00FD791B" w:rsidRDefault="00385374" w:rsidP="0038537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 2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7A2762E" w14:textId="77777777" w:rsidR="00385374" w:rsidRPr="00FD791B" w:rsidRDefault="00385374" w:rsidP="0038537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حركية التفاعلات</w:t>
            </w:r>
          </w:p>
          <w:p w14:paraId="5E9CB9C5" w14:textId="5B6086EA" w:rsidR="00385374" w:rsidRPr="00FD791B" w:rsidRDefault="00385374" w:rsidP="0038537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 xml:space="preserve">الكيميائية </w:t>
            </w:r>
          </w:p>
          <w:p w14:paraId="3D8FAC75" w14:textId="77777777" w:rsidR="00385374" w:rsidRPr="00FD791B" w:rsidRDefault="00385374" w:rsidP="0038537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شرق أ.د / أحمد</w:t>
            </w:r>
          </w:p>
          <w:p w14:paraId="158F7CEB" w14:textId="77777777" w:rsidR="00385374" w:rsidRDefault="00385374" w:rsidP="00385374">
            <w:pPr>
              <w:bidi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بد الخالق</w:t>
            </w:r>
          </w:p>
          <w:p w14:paraId="505E91BF" w14:textId="4DC6D10A" w:rsidR="002D0E1F" w:rsidRPr="00FD791B" w:rsidRDefault="002D0E1F" w:rsidP="002D0E1F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 1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5DD348CE" w14:textId="77777777" w:rsidR="00385374" w:rsidRPr="00FD791B" w:rsidRDefault="00385374" w:rsidP="00FD791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ك غير</w:t>
            </w:r>
          </w:p>
          <w:p w14:paraId="0D9CDDFB" w14:textId="77777777" w:rsidR="00385374" w:rsidRPr="00FD791B" w:rsidRDefault="00385374" w:rsidP="00FD791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تجانسة</w:t>
            </w:r>
          </w:p>
          <w:p w14:paraId="55FCA32D" w14:textId="77777777" w:rsidR="00385374" w:rsidRPr="00FD791B" w:rsidRDefault="00385374" w:rsidP="00FD791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الحلقات د</w:t>
            </w: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  <w:t>.</w:t>
            </w:r>
          </w:p>
          <w:p w14:paraId="580CC9A4" w14:textId="77777777" w:rsidR="00385374" w:rsidRPr="00FD791B" w:rsidRDefault="00385374" w:rsidP="00FD791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لي الزناتي</w:t>
            </w:r>
          </w:p>
          <w:p w14:paraId="570A21A7" w14:textId="4777BE97" w:rsidR="00385374" w:rsidRPr="00FD791B" w:rsidRDefault="00385374" w:rsidP="00FD791B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 2 بالشرق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F000423" w14:textId="6DF04B4E" w:rsidR="00385374" w:rsidRPr="00FD791B" w:rsidRDefault="00385374" w:rsidP="0038537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ك</w:t>
            </w:r>
            <w:r w:rsidR="00FD791B" w:rsidRPr="00FD791B">
              <w:rPr>
                <w:rFonts w:asciiTheme="majorBidi" w:hAnsiTheme="majorBidi" w:cstheme="majorBidi" w:hint="cs"/>
                <w:b/>
                <w:bCs/>
                <w:kern w:val="0"/>
                <w:sz w:val="28"/>
                <w:szCs w:val="28"/>
                <w:rtl/>
              </w:rPr>
              <w:t>يمياء</w:t>
            </w: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 xml:space="preserve"> المنتجات الطبيعية</w:t>
            </w:r>
          </w:p>
          <w:p w14:paraId="3AB9F8A2" w14:textId="5F4E5D40" w:rsidR="00385374" w:rsidRPr="00FD791B" w:rsidRDefault="00385374" w:rsidP="0038537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ق 3 شرق د/عماد</w:t>
            </w: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67DC2E5D" w14:textId="377FEA38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طفيليا ت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04EB888B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5AE1FF68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385374" w:rsidRPr="00FD791B" w14:paraId="3F5641ED" w14:textId="77777777" w:rsidTr="002A3D02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23D501DB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ثلاثاء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DB4FD3C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0349D141" w14:textId="2E3E74D1" w:rsidR="00385374" w:rsidRPr="00FD791B" w:rsidRDefault="00385374" w:rsidP="00FD791B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عضوية غير متجانسة الحلقات</w:t>
            </w:r>
          </w:p>
        </w:tc>
        <w:tc>
          <w:tcPr>
            <w:tcW w:w="5180" w:type="dxa"/>
            <w:gridSpan w:val="4"/>
            <w:tcBorders>
              <w:top w:val="single" w:sz="18" w:space="0" w:color="auto"/>
              <w:bottom w:val="single" w:sz="18" w:space="0" w:color="auto"/>
            </w:tcBorders>
          </w:tcPr>
          <w:p w14:paraId="4EB05B7D" w14:textId="7D0FEC28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تحليلية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5EB2AEAA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07E38AF3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385374" w:rsidRPr="00FD791B" w14:paraId="0FE2EF4D" w14:textId="77777777" w:rsidTr="002A3D02"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B2BFD08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أربعاء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1197173E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2345B2CD" w14:textId="77777777" w:rsidR="00385374" w:rsidRPr="00FD791B" w:rsidRDefault="00385374" w:rsidP="0038537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ك عضوية</w:t>
            </w:r>
          </w:p>
          <w:p w14:paraId="41752DAF" w14:textId="77777777" w:rsidR="00FD791B" w:rsidRDefault="00385374" w:rsidP="0038537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 xml:space="preserve">فيزيائية </w:t>
            </w:r>
          </w:p>
          <w:p w14:paraId="636B7560" w14:textId="3FF23455" w:rsidR="00385374" w:rsidRPr="00FD791B" w:rsidRDefault="00FD791B" w:rsidP="00FD791B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 w:hint="cs"/>
                <w:b/>
                <w:bCs/>
                <w:kern w:val="0"/>
                <w:sz w:val="28"/>
                <w:szCs w:val="28"/>
                <w:rtl/>
              </w:rPr>
              <w:t xml:space="preserve">م </w:t>
            </w:r>
            <w:r>
              <w:rPr>
                <w:rFonts w:asciiTheme="majorBidi" w:hAnsiTheme="majorBidi" w:cstheme="majorBidi" w:hint="cs"/>
                <w:b/>
                <w:bCs/>
                <w:kern w:val="0"/>
                <w:sz w:val="28"/>
                <w:szCs w:val="28"/>
                <w:rtl/>
              </w:rPr>
              <w:t>1 شرق</w:t>
            </w:r>
          </w:p>
          <w:p w14:paraId="6C635866" w14:textId="10A9B458" w:rsidR="00385374" w:rsidRPr="00FD791B" w:rsidRDefault="00385374" w:rsidP="00385374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د/إسراء جابر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A4327B5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3D571EE6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5DC51087" w14:textId="44AB8D91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عضوية</w:t>
            </w: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C17E328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6B7266BF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  <w:bottom w:val="single" w:sz="18" w:space="0" w:color="auto"/>
            </w:tcBorders>
          </w:tcPr>
          <w:p w14:paraId="1EDC98E9" w14:textId="77777777" w:rsidR="00385374" w:rsidRPr="00FD791B" w:rsidRDefault="00385374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FD791B" w:rsidRPr="00FD791B" w14:paraId="12289D2E" w14:textId="77777777" w:rsidTr="002A3D02">
        <w:tc>
          <w:tcPr>
            <w:tcW w:w="1295" w:type="dxa"/>
            <w:tcBorders>
              <w:top w:val="single" w:sz="18" w:space="0" w:color="auto"/>
            </w:tcBorders>
          </w:tcPr>
          <w:p w14:paraId="1003097C" w14:textId="77777777" w:rsidR="00FD791B" w:rsidRPr="00FD791B" w:rsidRDefault="00FD791B" w:rsidP="00C77F95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خميس</w:t>
            </w:r>
          </w:p>
        </w:tc>
        <w:tc>
          <w:tcPr>
            <w:tcW w:w="2590" w:type="dxa"/>
            <w:gridSpan w:val="2"/>
            <w:tcBorders>
              <w:top w:val="single" w:sz="18" w:space="0" w:color="auto"/>
            </w:tcBorders>
          </w:tcPr>
          <w:p w14:paraId="57025BB1" w14:textId="4F11BF7A" w:rsidR="00FD791B" w:rsidRPr="00FD791B" w:rsidRDefault="00FD791B" w:rsidP="00FD791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تشريح مقا</w:t>
            </w:r>
            <w:r>
              <w:rPr>
                <w:rFonts w:asciiTheme="majorBidi" w:hAnsiTheme="majorBidi" w:cstheme="majorBidi" w:hint="cs"/>
                <w:b/>
                <w:bCs/>
                <w:kern w:val="0"/>
                <w:sz w:val="28"/>
                <w:szCs w:val="28"/>
                <w:rtl/>
              </w:rPr>
              <w:t>رن</w:t>
            </w:r>
          </w:p>
          <w:p w14:paraId="2099E656" w14:textId="0032D41F" w:rsidR="00FD791B" w:rsidRPr="00FD791B" w:rsidRDefault="00FD791B" w:rsidP="00FD791B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18" w:space="0" w:color="auto"/>
            </w:tcBorders>
          </w:tcPr>
          <w:p w14:paraId="1E45F3BA" w14:textId="77777777" w:rsidR="00FD791B" w:rsidRPr="00FD791B" w:rsidRDefault="00FD791B" w:rsidP="00FD791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تشريح مقارن</w:t>
            </w:r>
          </w:p>
          <w:p w14:paraId="7EB074B7" w14:textId="77777777" w:rsidR="00FD791B" w:rsidRDefault="00FD791B" w:rsidP="00FD791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</w:pPr>
            <w:r w:rsidRPr="00FD791B">
              <w:rPr>
                <w:rFonts w:asciiTheme="majorBidi" w:hAnsiTheme="majorBidi" w:cstheme="majorBidi" w:hint="cs"/>
                <w:b/>
                <w:bCs/>
                <w:kern w:val="0"/>
                <w:sz w:val="28"/>
                <w:szCs w:val="28"/>
                <w:rtl/>
              </w:rPr>
              <w:t>ا.</w:t>
            </w: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 xml:space="preserve"> د / احلام + </w:t>
            </w:r>
            <w:r w:rsidRPr="00FD791B">
              <w:rPr>
                <w:rFonts w:asciiTheme="majorBidi" w:hAnsiTheme="majorBidi" w:cstheme="majorBidi" w:hint="cs"/>
                <w:b/>
                <w:bCs/>
                <w:kern w:val="0"/>
                <w:sz w:val="28"/>
                <w:szCs w:val="28"/>
                <w:rtl/>
              </w:rPr>
              <w:t>ا.</w:t>
            </w: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 xml:space="preserve"> د / رشا </w:t>
            </w:r>
          </w:p>
          <w:p w14:paraId="15E4C445" w14:textId="7F767697" w:rsidR="00FD791B" w:rsidRPr="00FD791B" w:rsidRDefault="00FD791B" w:rsidP="00FD791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 4</w:t>
            </w:r>
          </w:p>
        </w:tc>
        <w:tc>
          <w:tcPr>
            <w:tcW w:w="2590" w:type="dxa"/>
            <w:gridSpan w:val="2"/>
            <w:tcBorders>
              <w:top w:val="single" w:sz="18" w:space="0" w:color="auto"/>
            </w:tcBorders>
          </w:tcPr>
          <w:p w14:paraId="388ED3F9" w14:textId="77777777" w:rsidR="00FD791B" w:rsidRPr="00FD791B" w:rsidRDefault="00FD791B" w:rsidP="00FD791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بيولوجيا الخلية الجزيئية</w:t>
            </w:r>
          </w:p>
          <w:p w14:paraId="275F7673" w14:textId="77777777" w:rsidR="00FD791B" w:rsidRDefault="00FD791B" w:rsidP="00FD791B">
            <w:pPr>
              <w:bidi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ا.د/نادية، أ.د مروة</w:t>
            </w:r>
          </w:p>
          <w:p w14:paraId="32B2451D" w14:textId="18E31F35" w:rsidR="00FD791B" w:rsidRPr="00FD791B" w:rsidRDefault="00FD791B" w:rsidP="00FD791B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FD791B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 2</w:t>
            </w:r>
          </w:p>
        </w:tc>
        <w:tc>
          <w:tcPr>
            <w:tcW w:w="1295" w:type="dxa"/>
            <w:tcBorders>
              <w:top w:val="single" w:sz="18" w:space="0" w:color="auto"/>
            </w:tcBorders>
          </w:tcPr>
          <w:p w14:paraId="7C1231FD" w14:textId="77777777" w:rsidR="00FD791B" w:rsidRPr="00FD791B" w:rsidRDefault="00FD791B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</w:tcBorders>
          </w:tcPr>
          <w:p w14:paraId="6114A98C" w14:textId="77777777" w:rsidR="00FD791B" w:rsidRPr="00FD791B" w:rsidRDefault="00FD791B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18" w:space="0" w:color="auto"/>
            </w:tcBorders>
          </w:tcPr>
          <w:p w14:paraId="70B95CC3" w14:textId="77777777" w:rsidR="00FD791B" w:rsidRPr="00FD791B" w:rsidRDefault="00FD791B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</w:tbl>
    <w:p w14:paraId="70E4182D" w14:textId="77777777" w:rsidR="008B5ADF" w:rsidRDefault="008B5ADF"/>
    <w:sectPr w:rsidR="008B5ADF" w:rsidSect="00352D4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MDY1BAIDYwMLCyUdpeDU4uLM/DyQAqNaAHXLbegsAAAA"/>
  </w:docVars>
  <w:rsids>
    <w:rsidRoot w:val="008B5ADF"/>
    <w:rsid w:val="002A3D02"/>
    <w:rsid w:val="002D0E1F"/>
    <w:rsid w:val="00352D41"/>
    <w:rsid w:val="00385374"/>
    <w:rsid w:val="008B5ADF"/>
    <w:rsid w:val="00AB26E9"/>
    <w:rsid w:val="00B77936"/>
    <w:rsid w:val="00FD7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DEB43"/>
  <w15:chartTrackingRefBased/>
  <w15:docId w15:val="{EE68479D-4C54-4FF8-A9D4-A0EBDA27B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A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5A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wa.Salah</dc:creator>
  <cp:keywords/>
  <dc:description/>
  <cp:lastModifiedBy>Marwa.Salah</cp:lastModifiedBy>
  <cp:revision>4</cp:revision>
  <dcterms:created xsi:type="dcterms:W3CDTF">2024-02-21T10:15:00Z</dcterms:created>
  <dcterms:modified xsi:type="dcterms:W3CDTF">2024-02-21T16:40:00Z</dcterms:modified>
</cp:coreProperties>
</file>